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0B0B2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2n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Default="000B0B2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Brussels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, 2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8 March 2017</w:t>
      </w:r>
    </w:p>
    <w:p w:rsidR="00930740" w:rsidRPr="00930740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930740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</w:p>
    <w:p w:rsidR="001D4DF5" w:rsidRPr="001D4D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00-10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64F03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464F03" w:rsidRPr="00F87B57" w:rsidRDefault="00464F03" w:rsidP="002A73A8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. Review of the operational conclusions of the first E</w:t>
            </w:r>
            <w:r w:rsidR="006513E2">
              <w:rPr>
                <w:rFonts w:asciiTheme="majorHAnsi" w:hAnsiTheme="majorHAnsi" w:cstheme="minorHAnsi"/>
                <w:b/>
                <w:bCs/>
                <w:iCs/>
              </w:rPr>
              <w:t>U-Georgia Sub-Committee Cluster 6</w:t>
            </w:r>
            <w:r w:rsidR="00F87B57" w:rsidRPr="00976157">
              <w:rPr>
                <w:rFonts w:asciiTheme="majorHAnsi" w:hAnsiTheme="majorHAnsi" w:cstheme="minorHAnsi"/>
                <w:b/>
                <w:bCs/>
                <w:iCs/>
                <w:highlight w:val="yellow"/>
              </w:rPr>
              <w:t xml:space="preserve"> </w:t>
            </w: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I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786BC2" w:rsidP="00444F1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-10:45</w:t>
            </w:r>
          </w:p>
        </w:tc>
        <w:tc>
          <w:tcPr>
            <w:tcW w:w="702" w:type="dxa"/>
          </w:tcPr>
          <w:p w:rsidR="00A32FDD" w:rsidRDefault="00A32FDD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8D7992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Preparation for the 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, in particular the "Sectoral Policy Paper" as well as regarding involvement of social partners and CSOs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760FD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5-11:15</w:t>
            </w:r>
          </w:p>
        </w:tc>
        <w:tc>
          <w:tcPr>
            <w:tcW w:w="702" w:type="dxa"/>
          </w:tcPr>
          <w:p w:rsidR="00444F1F" w:rsidRDefault="00444F1F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3C1F50" w:rsidRDefault="00444F1F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FB2BA7">
              <w:rPr>
                <w:rFonts w:asciiTheme="majorHAnsi" w:hAnsiTheme="majorHAnsi" w:cstheme="minorHAnsi"/>
              </w:rPr>
              <w:t>Preparation for l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:  </w:t>
            </w:r>
            <w:r w:rsidR="006767DA">
              <w:rPr>
                <w:rFonts w:asciiTheme="majorHAnsi" w:hAnsiTheme="majorHAnsi" w:cstheme="minorHAnsi"/>
              </w:rPr>
              <w:t>up-date</w:t>
            </w:r>
            <w:r w:rsidRPr="005842E5">
              <w:rPr>
                <w:rFonts w:asciiTheme="majorHAnsi" w:hAnsiTheme="majorHAnsi" w:cstheme="minorHAnsi"/>
              </w:rPr>
              <w:t xml:space="preserve"> regarding legal work; </w:t>
            </w:r>
            <w:r w:rsidR="006767DA">
              <w:rPr>
                <w:rFonts w:asciiTheme="majorHAnsi" w:hAnsiTheme="majorHAnsi" w:cstheme="minorHAnsi"/>
              </w:rPr>
              <w:t xml:space="preserve">and </w:t>
            </w:r>
            <w:r w:rsidRPr="005842E5">
              <w:rPr>
                <w:rFonts w:asciiTheme="majorHAnsi" w:hAnsiTheme="majorHAnsi" w:cstheme="minorHAnsi"/>
              </w:rPr>
              <w:t xml:space="preserve">the establishment of an effective labour inspection </w:t>
            </w:r>
            <w:r w:rsidR="003C1F50" w:rsidRPr="005842E5">
              <w:rPr>
                <w:rFonts w:asciiTheme="majorHAnsi" w:hAnsiTheme="majorHAnsi" w:cstheme="minorHAnsi"/>
              </w:rPr>
              <w:t>system</w:t>
            </w:r>
            <w:r w:rsidR="003C1F50">
              <w:rPr>
                <w:rFonts w:asciiTheme="majorHAnsi" w:hAnsiTheme="majorHAnsi" w:cstheme="minorHAnsi"/>
              </w:rPr>
              <w:t>:</w:t>
            </w:r>
            <w:r w:rsidR="003C1F50" w:rsidRPr="00FB2BA7">
              <w:rPr>
                <w:rFonts w:asciiTheme="majorHAnsi" w:hAnsiTheme="majorHAnsi" w:cstheme="minorHAnsi"/>
                <w:b/>
              </w:rPr>
              <w:t xml:space="preserve">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DD7178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C0F33" w:rsidRDefault="00AA1181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15-11:3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1C0F33" w:rsidRDefault="001C0F3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C0F33" w:rsidRPr="00A32FDD" w:rsidRDefault="001C0F33" w:rsidP="00DD7178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C0F33" w:rsidRPr="00A32FDD" w:rsidRDefault="001C0F33" w:rsidP="00A32F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5842E5" w:rsidRPr="001D4DF5" w:rsidTr="001C0F33">
        <w:trPr>
          <w:trHeight w:val="386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5842E5" w:rsidRPr="00464F03" w:rsidRDefault="005842E5" w:rsidP="005842E5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/>
                <w:iCs/>
              </w:rPr>
              <w:t>Implementation of relevant Association Agenda priorities</w:t>
            </w:r>
          </w:p>
        </w:tc>
      </w:tr>
      <w:tr w:rsidR="003B5162" w:rsidRPr="001D4DF5" w:rsidTr="003B5162">
        <w:trPr>
          <w:trHeight w:val="854"/>
        </w:trPr>
        <w:tc>
          <w:tcPr>
            <w:tcW w:w="1548" w:type="dxa"/>
            <w:vAlign w:val="center"/>
          </w:tcPr>
          <w:p w:rsidR="005842E5" w:rsidRPr="001D4DF5" w:rsidRDefault="00A773EF" w:rsidP="00444F1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30-</w:t>
            </w:r>
            <w:r w:rsidR="00F758A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5</w:t>
            </w:r>
          </w:p>
        </w:tc>
        <w:tc>
          <w:tcPr>
            <w:tcW w:w="702" w:type="dxa"/>
          </w:tcPr>
          <w:p w:rsidR="005842E5" w:rsidRDefault="001C0F3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5842E5" w:rsidRDefault="005842E5" w:rsidP="005842E5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 w:rsidR="006767DA"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B2BA7" w:rsidRPr="00DD7178" w:rsidRDefault="00FB2BA7" w:rsidP="005842E5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</w:tcPr>
          <w:p w:rsidR="005842E5" w:rsidRDefault="000E16DB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7B604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5-12:45</w:t>
            </w:r>
          </w:p>
        </w:tc>
        <w:tc>
          <w:tcPr>
            <w:tcW w:w="702" w:type="dxa"/>
          </w:tcPr>
          <w:p w:rsidR="005842E5" w:rsidRDefault="001C0F3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7E39A1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E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112725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ED7797" w:rsidRDefault="002365C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45-13:45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ED7797" w:rsidRDefault="00ED779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ED7797" w:rsidRPr="00ED7797" w:rsidRDefault="00ED7797" w:rsidP="00ED779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ED7797" w:rsidRDefault="00ED779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02732B" w:rsidP="00753D5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3:45-14:30</w:t>
            </w:r>
          </w:p>
        </w:tc>
        <w:tc>
          <w:tcPr>
            <w:tcW w:w="702" w:type="dxa"/>
          </w:tcPr>
          <w:p w:rsidR="005842E5" w:rsidRDefault="001C0F3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lastRenderedPageBreak/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  <w:bookmarkStart w:id="0" w:name="_GoBack"/>
            <w:bookmarkEnd w:id="0"/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DA6E1A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DA6E1A" w:rsidRPr="00B1168C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B1168C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30-15:0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DA6E1A" w:rsidRPr="00B1168C" w:rsidRDefault="00DA6E1A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B1168C">
              <w:rPr>
                <w:rFonts w:asciiTheme="majorHAnsi" w:hAnsiTheme="majorHAnsi" w:cstheme="minorHAnsi"/>
                <w:b/>
                <w:bCs/>
                <w:iCs/>
              </w:rPr>
              <w:t>8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DA6E1A" w:rsidRPr="00B1168C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B1168C">
              <w:rPr>
                <w:rFonts w:asciiTheme="majorHAnsi" w:hAnsiTheme="majorHAnsi" w:cstheme="minorHAnsi"/>
                <w:b/>
              </w:rPr>
              <w:t>Conclusions: Potential areas for cooperation, EU support, policy dialogue.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DA6E1A" w:rsidRPr="00B1168C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B1168C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EU</w:t>
            </w: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7A5F77" w:rsidRDefault="007A5F7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00-15:15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Pr="001C0F33" w:rsidRDefault="00BC7A9F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BC7A9F" w:rsidRPr="00A32FDD" w:rsidRDefault="00BC7A9F" w:rsidP="00405AE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Pr="007A5F77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ru-RU"/>
              </w:rPr>
            </w:pPr>
          </w:p>
        </w:tc>
      </w:tr>
      <w:tr w:rsidR="00BC7A9F" w:rsidRPr="001D4DF5" w:rsidTr="00637104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BC7A9F" w:rsidRPr="00464F03" w:rsidRDefault="00BC7A9F" w:rsidP="00637104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464F03"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464F03"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I. 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Public Health</w:t>
            </w:r>
          </w:p>
        </w:tc>
      </w:tr>
      <w:tr w:rsidR="00BC7A9F" w:rsidRPr="001D4DF5" w:rsidTr="00011DA4">
        <w:tc>
          <w:tcPr>
            <w:tcW w:w="1548" w:type="dxa"/>
            <w:vAlign w:val="center"/>
          </w:tcPr>
          <w:p w:rsidR="00BC7A9F" w:rsidRPr="001D4DF5" w:rsidRDefault="009E4D81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5-15:30</w:t>
            </w:r>
          </w:p>
        </w:tc>
        <w:tc>
          <w:tcPr>
            <w:tcW w:w="702" w:type="dxa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BC7A9F" w:rsidRPr="001D4DF5" w:rsidRDefault="00BC7A9F" w:rsidP="001C0F3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BC7A9F" w:rsidRDefault="002D5659" w:rsidP="003732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BC7A9F" w:rsidRPr="001D4DF5" w:rsidTr="00011DA4">
        <w:tc>
          <w:tcPr>
            <w:tcW w:w="1548" w:type="dxa"/>
            <w:vAlign w:val="center"/>
          </w:tcPr>
          <w:p w:rsidR="00BC7A9F" w:rsidRPr="001D4DF5" w:rsidRDefault="009E4D81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30-15:45</w:t>
            </w:r>
          </w:p>
        </w:tc>
        <w:tc>
          <w:tcPr>
            <w:tcW w:w="702" w:type="dxa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</w:tcPr>
          <w:p w:rsidR="00BC7A9F" w:rsidRPr="001D4DF5" w:rsidRDefault="00BC7A9F" w:rsidP="001C0F33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BC7A9F" w:rsidRDefault="00FF689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BC7A9F" w:rsidRPr="001D4DF5" w:rsidTr="00011DA4">
        <w:tc>
          <w:tcPr>
            <w:tcW w:w="1548" w:type="dxa"/>
            <w:vAlign w:val="center"/>
          </w:tcPr>
          <w:p w:rsidR="00BC7A9F" w:rsidRPr="001D4DF5" w:rsidRDefault="009E4D81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45-16:45</w:t>
            </w:r>
          </w:p>
        </w:tc>
        <w:tc>
          <w:tcPr>
            <w:tcW w:w="702" w:type="dxa"/>
          </w:tcPr>
          <w:p w:rsidR="00BC7A9F" w:rsidRDefault="00BC7A9F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BC7A9F" w:rsidRPr="000B7F2F" w:rsidRDefault="00BC7A9F" w:rsidP="000B7F2F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Cooperation with the European Centre for Disease Prevention and Control (ECDC)</w:t>
            </w:r>
          </w:p>
          <w:p w:rsidR="00BC7A9F" w:rsidRPr="00637104" w:rsidRDefault="00BC7A9F" w:rsidP="00011DA4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081504" w:rsidRPr="00637104" w:rsidRDefault="00BC7A9F" w:rsidP="000B0B2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</w:tc>
        <w:tc>
          <w:tcPr>
            <w:tcW w:w="2430" w:type="dxa"/>
          </w:tcPr>
          <w:p w:rsidR="00BC7A9F" w:rsidRPr="003B5162" w:rsidRDefault="002D5659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BC7A9F" w:rsidRPr="001D4DF5" w:rsidTr="00D401ED">
        <w:trPr>
          <w:trHeight w:val="1466"/>
        </w:trPr>
        <w:tc>
          <w:tcPr>
            <w:tcW w:w="1548" w:type="dxa"/>
            <w:vAlign w:val="center"/>
          </w:tcPr>
          <w:p w:rsidR="00BC7A9F" w:rsidRPr="001D4DF5" w:rsidRDefault="000D67B9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5-17:00</w:t>
            </w:r>
          </w:p>
        </w:tc>
        <w:tc>
          <w:tcPr>
            <w:tcW w:w="702" w:type="dxa"/>
          </w:tcPr>
          <w:p w:rsidR="00BC7A9F" w:rsidRDefault="00BC7A9F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BC7A9F" w:rsidRPr="000B7F2F" w:rsidRDefault="00BC7A9F" w:rsidP="000B7F2F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BC7A9F" w:rsidRPr="00637104" w:rsidRDefault="00BC7A9F" w:rsidP="000B7F2F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BC7A9F" w:rsidRDefault="002D5659" w:rsidP="00E3793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BC7A9F" w:rsidRPr="001D4DF5" w:rsidTr="00011DA4">
        <w:tc>
          <w:tcPr>
            <w:tcW w:w="1548" w:type="dxa"/>
            <w:vAlign w:val="center"/>
          </w:tcPr>
          <w:p w:rsidR="00BC7A9F" w:rsidRPr="001D4DF5" w:rsidRDefault="000D67B9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00-17:30</w:t>
            </w:r>
          </w:p>
        </w:tc>
        <w:tc>
          <w:tcPr>
            <w:tcW w:w="702" w:type="dxa"/>
          </w:tcPr>
          <w:p w:rsidR="00BC7A9F" w:rsidRDefault="00BC7A9F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BC7A9F" w:rsidRPr="001D4DF5" w:rsidRDefault="00BC7A9F" w:rsidP="000B7F2F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BC7A9F" w:rsidRDefault="00FF6890" w:rsidP="000B7F2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0D67B9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3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0CC6" w:rsidRDefault="00380CC6" w:rsidP="00011DA4">
      <w:pPr>
        <w:spacing w:after="0" w:line="240" w:lineRule="auto"/>
      </w:pPr>
      <w:r>
        <w:separator/>
      </w:r>
    </w:p>
  </w:endnote>
  <w:endnote w:type="continuationSeparator" w:id="0">
    <w:p w:rsidR="00380CC6" w:rsidRDefault="00380CC6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16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0CC6" w:rsidRDefault="00380CC6" w:rsidP="00011DA4">
      <w:pPr>
        <w:spacing w:after="0" w:line="240" w:lineRule="auto"/>
      </w:pPr>
      <w:r>
        <w:separator/>
      </w:r>
    </w:p>
  </w:footnote>
  <w:footnote w:type="continuationSeparator" w:id="0">
    <w:p w:rsidR="00380CC6" w:rsidRDefault="00380CC6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1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3"/>
  </w:num>
  <w:num w:numId="9">
    <w:abstractNumId w:val="10"/>
  </w:num>
  <w:num w:numId="10">
    <w:abstractNumId w:val="7"/>
  </w:num>
  <w:num w:numId="11">
    <w:abstractNumId w:val="14"/>
  </w:num>
  <w:num w:numId="12">
    <w:abstractNumId w:val="11"/>
  </w:num>
  <w:num w:numId="13">
    <w:abstractNumId w:val="12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12725"/>
    <w:rsid w:val="001142A4"/>
    <w:rsid w:val="00126EDF"/>
    <w:rsid w:val="00144D3E"/>
    <w:rsid w:val="001A5386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26B3E"/>
    <w:rsid w:val="003732C8"/>
    <w:rsid w:val="00380CC6"/>
    <w:rsid w:val="003A4FDB"/>
    <w:rsid w:val="003B159E"/>
    <w:rsid w:val="003B5162"/>
    <w:rsid w:val="003C1F50"/>
    <w:rsid w:val="00411C29"/>
    <w:rsid w:val="00444F1F"/>
    <w:rsid w:val="00456239"/>
    <w:rsid w:val="00464F03"/>
    <w:rsid w:val="004760FD"/>
    <w:rsid w:val="00481F1E"/>
    <w:rsid w:val="004E12A9"/>
    <w:rsid w:val="004F4A59"/>
    <w:rsid w:val="005512BE"/>
    <w:rsid w:val="00577C2B"/>
    <w:rsid w:val="005842E5"/>
    <w:rsid w:val="005B3894"/>
    <w:rsid w:val="005F6898"/>
    <w:rsid w:val="00600C2C"/>
    <w:rsid w:val="00624093"/>
    <w:rsid w:val="00637104"/>
    <w:rsid w:val="006513E2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86BC2"/>
    <w:rsid w:val="007A5F77"/>
    <w:rsid w:val="007B4344"/>
    <w:rsid w:val="007B604A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A34EB"/>
    <w:rsid w:val="009E4D81"/>
    <w:rsid w:val="00A32FDD"/>
    <w:rsid w:val="00A34A0A"/>
    <w:rsid w:val="00A6564E"/>
    <w:rsid w:val="00A773EF"/>
    <w:rsid w:val="00A86829"/>
    <w:rsid w:val="00AA1181"/>
    <w:rsid w:val="00AC21C1"/>
    <w:rsid w:val="00AD1A29"/>
    <w:rsid w:val="00AD4A70"/>
    <w:rsid w:val="00B1168C"/>
    <w:rsid w:val="00B27590"/>
    <w:rsid w:val="00B3319B"/>
    <w:rsid w:val="00B90AAF"/>
    <w:rsid w:val="00B90C0D"/>
    <w:rsid w:val="00BC44CE"/>
    <w:rsid w:val="00BC7A9F"/>
    <w:rsid w:val="00BE33DE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D7178"/>
    <w:rsid w:val="00E34422"/>
    <w:rsid w:val="00E3793E"/>
    <w:rsid w:val="00E534BA"/>
    <w:rsid w:val="00E64159"/>
    <w:rsid w:val="00E74F2B"/>
    <w:rsid w:val="00E90BD2"/>
    <w:rsid w:val="00ED7797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758CF-9530-4A95-8CBF-A9D77FDC5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eunatoPC</cp:lastModifiedBy>
  <cp:revision>37</cp:revision>
  <cp:lastPrinted>2015-11-25T06:07:00Z</cp:lastPrinted>
  <dcterms:created xsi:type="dcterms:W3CDTF">2017-03-12T21:57:00Z</dcterms:created>
  <dcterms:modified xsi:type="dcterms:W3CDTF">2017-03-13T09:37:00Z</dcterms:modified>
</cp:coreProperties>
</file>